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CE4AB" w14:textId="77777777" w:rsidR="007657B6" w:rsidRDefault="000832F9">
      <w:pPr>
        <w:pStyle w:val="Heading2"/>
      </w:pPr>
      <w:bookmarkStart w:id="0" w:name="queries"/>
      <w:r>
        <w:t>Queries</w:t>
      </w:r>
    </w:p>
    <w:p w14:paraId="122D3D2E" w14:textId="22DAF46E" w:rsidR="007657B6" w:rsidRDefault="000832F9">
      <w:pPr>
        <w:pStyle w:val="Heading3"/>
      </w:pPr>
      <w:bookmarkStart w:id="1" w:name="X96d511602d76d18a812fbd55b5483db031de8ea"/>
      <w:r>
        <w:t xml:space="preserve">1. </w:t>
      </w:r>
      <w:r>
        <w:t xml:space="preserve">Produce a list of information about the documents and agents who are successfully gain approval that freights were sent out to Japan. </w:t>
      </w:r>
    </w:p>
    <w:p w14:paraId="44DFEA84" w14:textId="77777777" w:rsidR="00E01BC9" w:rsidRPr="00E01BC9" w:rsidRDefault="00E01BC9" w:rsidP="00E01BC9">
      <w:pPr>
        <w:pStyle w:val="BodyText"/>
      </w:pPr>
    </w:p>
    <w:p w14:paraId="6C90C501" w14:textId="77777777" w:rsidR="007657B6" w:rsidRDefault="000832F9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gramStart"/>
      <w:r>
        <w:rPr>
          <w:rStyle w:val="KeywordTok"/>
        </w:rPr>
        <w:t>agent</w:t>
      </w:r>
      <w:r>
        <w:rPr>
          <w:rStyle w:val="NormalTok"/>
        </w:rPr>
        <w:t>.agentName</w:t>
      </w:r>
      <w:proofErr w:type="gramEnd"/>
      <w:r>
        <w:rPr>
          <w:rStyle w:val="NormalTok"/>
        </w:rPr>
        <w:t xml:space="preserve">, </w:t>
      </w:r>
      <w:r>
        <w:rPr>
          <w:rStyle w:val="KeywordTok"/>
        </w:rPr>
        <w:t>agent</w:t>
      </w:r>
      <w:r>
        <w:rPr>
          <w:rStyle w:val="NormalTok"/>
        </w:rPr>
        <w:t>.agentID, request.documentID,</w:t>
      </w:r>
      <w:r>
        <w:rPr>
          <w:rStyle w:val="KeywordTok"/>
        </w:rPr>
        <w:t>list</w:t>
      </w:r>
      <w:r>
        <w:rPr>
          <w:rStyle w:val="NormalTok"/>
        </w:rPr>
        <w:t>.freightID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KeywordTok"/>
        </w:rPr>
        <w:t>agent</w:t>
      </w:r>
      <w:r>
        <w:rPr>
          <w:rStyle w:val="NormalTok"/>
        </w:rPr>
        <w:t>,request,</w:t>
      </w:r>
      <w:r>
        <w:rPr>
          <w:rStyle w:val="KeywordTok"/>
        </w:rPr>
        <w:t>list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agent</w:t>
      </w:r>
      <w:r>
        <w:rPr>
          <w:rStyle w:val="NormalTok"/>
        </w:rPr>
        <w:t>.agentID</w:t>
      </w:r>
      <w:r>
        <w:rPr>
          <w:rStyle w:val="OperatorTok"/>
        </w:rPr>
        <w:t>=</w:t>
      </w:r>
      <w:r>
        <w:rPr>
          <w:rStyle w:val="NormalTok"/>
        </w:rPr>
        <w:t>r</w:t>
      </w:r>
      <w:r>
        <w:rPr>
          <w:rStyle w:val="NormalTok"/>
        </w:rPr>
        <w:t xml:space="preserve">equest.agentID </w:t>
      </w:r>
      <w:r>
        <w:rPr>
          <w:rStyle w:val="KeywordTok"/>
        </w:rPr>
        <w:t>and</w:t>
      </w:r>
      <w:r>
        <w:br/>
      </w:r>
      <w:r>
        <w:rPr>
          <w:rStyle w:val="NormalTok"/>
        </w:rPr>
        <w:t>request.listID</w:t>
      </w:r>
      <w:r>
        <w:rPr>
          <w:rStyle w:val="OperatorTok"/>
        </w:rPr>
        <w:t>=</w:t>
      </w:r>
      <w:r>
        <w:rPr>
          <w:rStyle w:val="KeywordTok"/>
        </w:rPr>
        <w:t>list</w:t>
      </w:r>
      <w:r>
        <w:rPr>
          <w:rStyle w:val="NormalTok"/>
        </w:rPr>
        <w:t>.listId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 </w:t>
      </w:r>
      <w:r>
        <w:rPr>
          <w:rStyle w:val="KeywordTok"/>
        </w:rPr>
        <w:t>list</w:t>
      </w:r>
      <w:r>
        <w:rPr>
          <w:rStyle w:val="NormalTok"/>
        </w:rPr>
        <w:t xml:space="preserve">.origin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OtherTok"/>
        </w:rPr>
        <w:t>"Japa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request.approval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1%'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.freightDirection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0%'</w:t>
      </w:r>
      <w:r>
        <w:rPr>
          <w:rStyle w:val="NormalTok"/>
        </w:rPr>
        <w:t>;</w:t>
      </w:r>
    </w:p>
    <w:p w14:paraId="08E2B984" w14:textId="77777777" w:rsidR="007657B6" w:rsidRDefault="000832F9">
      <w:pPr>
        <w:pStyle w:val="CaptionedFigure"/>
      </w:pPr>
      <w:r>
        <w:rPr>
          <w:noProof/>
        </w:rPr>
        <w:drawing>
          <wp:inline distT="0" distB="0" distL="0" distR="0" wp14:anchorId="3700BC23" wp14:editId="323E6202">
            <wp:extent cx="5334000" cy="3799216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\Users\soon%20kien%20yuan\Desktop\ump\sem%203\database\project\photo\image-20220111113649136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F3C40F" w14:textId="77777777" w:rsidR="007657B6" w:rsidRDefault="007657B6">
      <w:pPr>
        <w:pStyle w:val="ImageCaption"/>
      </w:pPr>
    </w:p>
    <w:p w14:paraId="2D03C284" w14:textId="044A1534" w:rsidR="00E01BC9" w:rsidRDefault="00E01BC9">
      <w:pPr>
        <w:pStyle w:val="Heading3"/>
      </w:pPr>
      <w:bookmarkStart w:id="2" w:name="Xfbcf06b4c39aee0ca942170d0e231c13ba5ec81"/>
      <w:bookmarkEnd w:id="1"/>
    </w:p>
    <w:p w14:paraId="291C17CD" w14:textId="35C9D7E2" w:rsidR="00E01BC9" w:rsidRDefault="00E01BC9" w:rsidP="00E01BC9">
      <w:pPr>
        <w:pStyle w:val="BodyText"/>
      </w:pPr>
    </w:p>
    <w:p w14:paraId="1B6BCCB9" w14:textId="77777777" w:rsidR="00E01BC9" w:rsidRPr="00E01BC9" w:rsidRDefault="00E01BC9" w:rsidP="00E01BC9">
      <w:pPr>
        <w:pStyle w:val="BodyText"/>
      </w:pPr>
    </w:p>
    <w:p w14:paraId="7E8DA897" w14:textId="51A7CA2B" w:rsidR="007657B6" w:rsidRDefault="000832F9">
      <w:pPr>
        <w:pStyle w:val="Heading3"/>
      </w:pPr>
      <w:r>
        <w:lastRenderedPageBreak/>
        <w:t>2. produce a list of information about the freight's loca</w:t>
      </w:r>
      <w:r>
        <w:t>tion, freight type, maximum gross weight that from Japan</w:t>
      </w:r>
    </w:p>
    <w:p w14:paraId="0B799077" w14:textId="77777777" w:rsidR="00E01BC9" w:rsidRPr="00E01BC9" w:rsidRDefault="00E01BC9" w:rsidP="00E01BC9">
      <w:pPr>
        <w:pStyle w:val="BodyText"/>
      </w:pPr>
    </w:p>
    <w:p w14:paraId="1B89B2E0" w14:textId="77777777" w:rsidR="007657B6" w:rsidRDefault="000832F9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targetinfo.targetID, freight.areaID,freight.locx, freight.locY, freight.stackLVl,</w:t>
      </w:r>
      <w:r>
        <w:br/>
      </w:r>
      <w:r>
        <w:rPr>
          <w:rStyle w:val="NormalTok"/>
        </w:rPr>
        <w:t>freightType.freightTypename, freightType.maxgrossWeigh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targetinfo, freight,freightType,</w:t>
      </w:r>
      <w:r>
        <w:rPr>
          <w:rStyle w:val="KeywordTok"/>
        </w:rPr>
        <w:t>list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target</w:t>
      </w:r>
      <w:r>
        <w:rPr>
          <w:rStyle w:val="NormalTok"/>
        </w:rPr>
        <w:t xml:space="preserve">info.target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.targetID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.freightID</w:t>
      </w:r>
      <w:r>
        <w:rPr>
          <w:rStyle w:val="OperatorTok"/>
        </w:rPr>
        <w:t>=</w:t>
      </w:r>
      <w:r>
        <w:rPr>
          <w:rStyle w:val="NormalTok"/>
        </w:rPr>
        <w:t>freight.freightID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.freighttypeid</w:t>
      </w:r>
      <w:r>
        <w:rPr>
          <w:rStyle w:val="OperatorTok"/>
        </w:rPr>
        <w:t>=</w:t>
      </w:r>
      <w:r>
        <w:rPr>
          <w:rStyle w:val="NormalTok"/>
        </w:rPr>
        <w:t>freighttype.freighttypeid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.origin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OtherTok"/>
        </w:rPr>
        <w:t>"Japa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freight.areaID </w:t>
      </w:r>
      <w:r>
        <w:rPr>
          <w:rStyle w:val="KeywordTok"/>
        </w:rPr>
        <w:t>asc</w:t>
      </w:r>
      <w:r>
        <w:rPr>
          <w:rStyle w:val="NormalTok"/>
        </w:rPr>
        <w:t xml:space="preserve"> ,freight.locx </w:t>
      </w:r>
      <w:r>
        <w:rPr>
          <w:rStyle w:val="KeywordTok"/>
        </w:rPr>
        <w:t>asc</w:t>
      </w:r>
      <w:r>
        <w:rPr>
          <w:rStyle w:val="NormalTok"/>
        </w:rPr>
        <w:t xml:space="preserve">, freight.locY </w:t>
      </w:r>
      <w:r>
        <w:rPr>
          <w:rStyle w:val="KeywordTok"/>
        </w:rPr>
        <w:t>asc</w:t>
      </w:r>
      <w:r>
        <w:rPr>
          <w:rStyle w:val="NormalTok"/>
        </w:rPr>
        <w:t xml:space="preserve">, freight.stackLVl </w:t>
      </w:r>
      <w:r>
        <w:rPr>
          <w:rStyle w:val="KeywordTok"/>
        </w:rPr>
        <w:t>asc</w:t>
      </w:r>
      <w:r>
        <w:rPr>
          <w:rStyle w:val="NormalTok"/>
        </w:rPr>
        <w:t>;</w:t>
      </w:r>
    </w:p>
    <w:p w14:paraId="0CA00555" w14:textId="77777777" w:rsidR="007657B6" w:rsidRDefault="000832F9">
      <w:pPr>
        <w:pStyle w:val="CaptionedFigure"/>
      </w:pPr>
      <w:r>
        <w:rPr>
          <w:noProof/>
        </w:rPr>
        <w:drawing>
          <wp:inline distT="0" distB="0" distL="0" distR="0" wp14:anchorId="1E42B1A8" wp14:editId="7FA64614">
            <wp:extent cx="5334000" cy="183889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C:\Users\soon%20kien%20yuan\Desktop\ump\sem%203\database\project\photo\image-2022011113540709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F94C11" w14:textId="77777777" w:rsidR="007657B6" w:rsidRDefault="007657B6">
      <w:pPr>
        <w:pStyle w:val="ImageCaption"/>
      </w:pPr>
    </w:p>
    <w:p w14:paraId="03E81F3E" w14:textId="77777777" w:rsidR="007657B6" w:rsidRDefault="000832F9">
      <w:pPr>
        <w:pStyle w:val="Heading3"/>
      </w:pPr>
      <w:bookmarkStart w:id="3" w:name="Xa6a08887c776e9b6f4af3eb80f9d94a250efa8f"/>
      <w:bookmarkEnd w:id="2"/>
      <w:r>
        <w:t>3. list all person in charge of freight from japan and their transportation information</w:t>
      </w:r>
    </w:p>
    <w:p w14:paraId="7B0332C2" w14:textId="77777777" w:rsidR="007657B6" w:rsidRDefault="000832F9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 xml:space="preserve"> targetinfo.PICname, targetinfo.targetID, vehicleinfo.vehiclename</w:t>
      </w:r>
      <w:r>
        <w:br/>
      </w:r>
      <w:r>
        <w:rPr>
          <w:rStyle w:val="NormalTok"/>
        </w:rPr>
        <w:t>,vehicleinfo.vehicleMaxFreightCounts,vehicleinfo.vehicledescription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vehicleinfo, </w:t>
      </w:r>
      <w:r>
        <w:rPr>
          <w:rStyle w:val="KeywordTok"/>
        </w:rPr>
        <w:t>l</w:t>
      </w:r>
      <w:r>
        <w:rPr>
          <w:rStyle w:val="KeywordTok"/>
        </w:rPr>
        <w:t>ist</w:t>
      </w:r>
      <w:r>
        <w:rPr>
          <w:rStyle w:val="NormalTok"/>
        </w:rPr>
        <w:t>, targetinfo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targetinfo.target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.targetID 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targetinfo.vehicletypeid </w:t>
      </w:r>
      <w:r>
        <w:rPr>
          <w:rStyle w:val="OperatorTok"/>
        </w:rPr>
        <w:t>=</w:t>
      </w:r>
      <w:r>
        <w:rPr>
          <w:rStyle w:val="NormalTok"/>
        </w:rPr>
        <w:t>vehicleinfo.vehicletypeid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.origin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OtherTok"/>
        </w:rPr>
        <w:t>"Japa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argetinfo.PICname </w:t>
      </w:r>
      <w:r>
        <w:rPr>
          <w:rStyle w:val="KeywordTok"/>
        </w:rPr>
        <w:t>asc</w:t>
      </w:r>
      <w:r>
        <w:rPr>
          <w:rStyle w:val="NormalTok"/>
        </w:rPr>
        <w:t xml:space="preserve"> ;</w:t>
      </w:r>
    </w:p>
    <w:p w14:paraId="44BF473E" w14:textId="77777777" w:rsidR="007657B6" w:rsidRDefault="000832F9">
      <w:pPr>
        <w:pStyle w:val="CaptionedFigure"/>
      </w:pPr>
      <w:r>
        <w:rPr>
          <w:noProof/>
        </w:rPr>
        <w:drawing>
          <wp:inline distT="0" distB="0" distL="0" distR="0" wp14:anchorId="28DB7B7B" wp14:editId="7B3C1782">
            <wp:extent cx="5333633" cy="135636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:\Users\soon%20kien%20yuan\Desktop\ump\sem%203\database\project\photo\image-2022011119395570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8824" cy="135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1CFEA5" w14:textId="77777777" w:rsidR="007657B6" w:rsidRDefault="007657B6">
      <w:pPr>
        <w:pStyle w:val="ImageCaption"/>
      </w:pPr>
    </w:p>
    <w:p w14:paraId="6861FA13" w14:textId="77777777" w:rsidR="007657B6" w:rsidRDefault="000832F9">
      <w:pPr>
        <w:pStyle w:val="Heading3"/>
      </w:pPr>
      <w:bookmarkStart w:id="4" w:name="Xcd7290ca98faca0145d7391993ec77bc1949ad5"/>
      <w:bookmarkEnd w:id="3"/>
      <w:r>
        <w:lastRenderedPageBreak/>
        <w:t>4. produce the list of first 10 person in charge name, agent name and agent</w:t>
      </w:r>
      <w:r>
        <w:t xml:space="preserve"> contact email that handled outbound of freight based on the departure time.</w:t>
      </w:r>
    </w:p>
    <w:p w14:paraId="11C387BE" w14:textId="77777777" w:rsidR="007657B6" w:rsidRDefault="000832F9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agent</w:t>
      </w:r>
      <w:r>
        <w:rPr>
          <w:rStyle w:val="NormalTok"/>
        </w:rPr>
        <w:t xml:space="preserve">.agentname, </w:t>
      </w:r>
      <w:r>
        <w:rPr>
          <w:rStyle w:val="KeywordTok"/>
        </w:rPr>
        <w:t>agent</w:t>
      </w:r>
      <w:r>
        <w:rPr>
          <w:rStyle w:val="NormalTok"/>
        </w:rPr>
        <w:t>.agentemail,targetinfo.PICname,historicalFreight.departureTime,historicalFreight.freightID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KeywordTok"/>
        </w:rPr>
        <w:t>agent</w:t>
      </w:r>
      <w:r>
        <w:rPr>
          <w:rStyle w:val="NormalTok"/>
        </w:rPr>
        <w:t>, targetinfo,historicalFreight,</w:t>
      </w:r>
      <w:r>
        <w:rPr>
          <w:rStyle w:val="KeywordTok"/>
        </w:rPr>
        <w:t>list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agent</w:t>
      </w:r>
      <w:r>
        <w:rPr>
          <w:rStyle w:val="NormalTok"/>
        </w:rPr>
        <w:t>.a</w:t>
      </w:r>
      <w:r>
        <w:rPr>
          <w:rStyle w:val="NormalTok"/>
        </w:rPr>
        <w:t xml:space="preserve">gentID </w:t>
      </w:r>
      <w:r>
        <w:rPr>
          <w:rStyle w:val="OperatorTok"/>
        </w:rPr>
        <w:t>=</w:t>
      </w:r>
      <w:r>
        <w:rPr>
          <w:rStyle w:val="NormalTok"/>
        </w:rPr>
        <w:t xml:space="preserve"> targetinfo.agentID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.targetID </w:t>
      </w:r>
      <w:r>
        <w:rPr>
          <w:rStyle w:val="OperatorTok"/>
        </w:rPr>
        <w:t>=</w:t>
      </w:r>
      <w:r>
        <w:rPr>
          <w:rStyle w:val="NormalTok"/>
        </w:rPr>
        <w:t xml:space="preserve"> Targetinfo.targetID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.freightID</w:t>
      </w:r>
      <w:r>
        <w:rPr>
          <w:rStyle w:val="OperatorTok"/>
        </w:rPr>
        <w:t>=</w:t>
      </w:r>
      <w:r>
        <w:rPr>
          <w:rStyle w:val="NormalTok"/>
        </w:rPr>
        <w:t>historicalFreight.freightID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historicalFreight.departureTime </w:t>
      </w:r>
      <w:r>
        <w:rPr>
          <w:rStyle w:val="KeywordTok"/>
        </w:rPr>
        <w:t>asc</w:t>
      </w:r>
      <w:r>
        <w:br/>
      </w:r>
      <w:r>
        <w:rPr>
          <w:rStyle w:val="KeywordTok"/>
        </w:rPr>
        <w:t>LIMIT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;</w:t>
      </w:r>
    </w:p>
    <w:p w14:paraId="153B3986" w14:textId="77777777" w:rsidR="007657B6" w:rsidRDefault="000832F9">
      <w:pPr>
        <w:pStyle w:val="CaptionedFigure"/>
      </w:pPr>
      <w:r>
        <w:rPr>
          <w:noProof/>
        </w:rPr>
        <w:drawing>
          <wp:inline distT="0" distB="0" distL="0" distR="0" wp14:anchorId="7BEC3162" wp14:editId="59E3F74C">
            <wp:extent cx="5333856" cy="162306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:\Users\soon%20kien%20yuan\Desktop\ump\sem%203\database\project\photo\image-20220112132718038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7928" cy="1624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AFD321" w14:textId="77777777" w:rsidR="00E01BC9" w:rsidRDefault="000832F9" w:rsidP="00E01BC9">
      <w:pPr>
        <w:pStyle w:val="Heading3"/>
      </w:pPr>
      <w:bookmarkStart w:id="5" w:name="X01b86599d916e2f8360956defbc2a02105dbffc"/>
      <w:bookmarkEnd w:id="4"/>
      <w:r>
        <w:t>5. retrieve a list of freight that located at stack level of 10</w:t>
      </w:r>
    </w:p>
    <w:p w14:paraId="68A98636" w14:textId="640E0DCE" w:rsidR="00E01BC9" w:rsidRDefault="000832F9">
      <w:pPr>
        <w:pStyle w:val="Heading3"/>
        <w:rPr>
          <w:rStyle w:val="NormalTok"/>
        </w:rPr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freight.freightID</w:t>
      </w:r>
      <w:proofErr w:type="spellEnd"/>
      <w:proofErr w:type="gram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reight.area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reight.locx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freight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freight.areaID,freight.locx, freight.locy,freight.stacklvl</w:t>
      </w:r>
      <w:r>
        <w:br/>
      </w:r>
      <w:r>
        <w:rPr>
          <w:rStyle w:val="KeywordTok"/>
        </w:rPr>
        <w:t>having</w:t>
      </w:r>
      <w:r>
        <w:rPr>
          <w:rStyle w:val="NormalTok"/>
        </w:rPr>
        <w:t xml:space="preserve"> freight.stacklvl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freight.areaID </w:t>
      </w:r>
      <w:r>
        <w:rPr>
          <w:rStyle w:val="KeywordTok"/>
        </w:rPr>
        <w:t>asc</w:t>
      </w:r>
      <w:r>
        <w:rPr>
          <w:rStyle w:val="NormalTok"/>
        </w:rPr>
        <w:t xml:space="preserve"> ,</w:t>
      </w:r>
      <w:proofErr w:type="spellStart"/>
      <w:r>
        <w:rPr>
          <w:rStyle w:val="NormalTok"/>
        </w:rPr>
        <w:t>freight.locx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reight.locy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c</w:t>
      </w:r>
      <w:r>
        <w:rPr>
          <w:rStyle w:val="NormalTok"/>
        </w:rPr>
        <w:t>,freight.locy</w:t>
      </w:r>
      <w:proofErr w:type="spellEnd"/>
      <w:r>
        <w:rPr>
          <w:rStyle w:val="NormalTok"/>
        </w:rPr>
        <w:t>;</w:t>
      </w:r>
      <w:bookmarkStart w:id="6" w:name="X5c8240993727181f1a91a16f5708ff7c335094a"/>
      <w:bookmarkEnd w:id="5"/>
    </w:p>
    <w:p w14:paraId="31605AF5" w14:textId="5115A8F7" w:rsidR="00E01BC9" w:rsidRDefault="00E01BC9" w:rsidP="00E01BC9">
      <w:pPr>
        <w:pStyle w:val="BodyText"/>
      </w:pPr>
      <w:r>
        <w:rPr>
          <w:noProof/>
        </w:rPr>
        <w:drawing>
          <wp:inline distT="0" distB="0" distL="0" distR="0" wp14:anchorId="46FFF77A" wp14:editId="43275C4E">
            <wp:extent cx="5394960" cy="3177540"/>
            <wp:effectExtent l="0" t="0" r="0" b="0"/>
            <wp:docPr id="37" name="Picture" descr="A picture containing tex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3177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63B7EB" w14:textId="21417EC8" w:rsidR="007657B6" w:rsidRDefault="000832F9">
      <w:pPr>
        <w:pStyle w:val="Heading3"/>
      </w:pPr>
      <w:r>
        <w:lastRenderedPageBreak/>
        <w:t>6. Heaviest loadable freight type information</w:t>
      </w:r>
    </w:p>
    <w:p w14:paraId="089377D5" w14:textId="77777777" w:rsidR="007657B6" w:rsidRDefault="000832F9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freighttypeName </w:t>
      </w:r>
      <w:r>
        <w:rPr>
          <w:rStyle w:val="KeywordTok"/>
        </w:rPr>
        <w:t>as</w:t>
      </w:r>
      <w:r>
        <w:rPr>
          <w:rStyle w:val="NormalTok"/>
        </w:rPr>
        <w:t xml:space="preserve"> Heaviest_Freight_Name,freighttypeID,freightheight,freightlength,tareweight</w:t>
      </w:r>
      <w:r>
        <w:br/>
      </w:r>
      <w:r>
        <w:rPr>
          <w:rStyle w:val="NormalTok"/>
        </w:rPr>
        <w:t>,</w:t>
      </w:r>
      <w:r>
        <w:rPr>
          <w:rStyle w:val="FunctionTok"/>
        </w:rPr>
        <w:t>max</w:t>
      </w:r>
      <w:r>
        <w:rPr>
          <w:rStyle w:val="NormalTok"/>
        </w:rPr>
        <w:t xml:space="preserve">(freighttype.maxgrossweight) </w:t>
      </w:r>
      <w:r>
        <w:rPr>
          <w:rStyle w:val="KeywordTok"/>
        </w:rPr>
        <w:t>as</w:t>
      </w:r>
      <w:r>
        <w:rPr>
          <w:rStyle w:val="NormalTok"/>
        </w:rPr>
        <w:t xml:space="preserve"> Gross_Weigh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fre</w:t>
      </w:r>
      <w:r>
        <w:rPr>
          <w:rStyle w:val="NormalTok"/>
        </w:rPr>
        <w:t>ighttype;</w:t>
      </w:r>
    </w:p>
    <w:p w14:paraId="1C68E878" w14:textId="77777777" w:rsidR="007657B6" w:rsidRDefault="000832F9">
      <w:pPr>
        <w:pStyle w:val="CaptionedFigure"/>
      </w:pPr>
      <w:r>
        <w:rPr>
          <w:noProof/>
        </w:rPr>
        <w:drawing>
          <wp:inline distT="0" distB="0" distL="0" distR="0" wp14:anchorId="58C5858D" wp14:editId="2CA15162">
            <wp:extent cx="5334000" cy="461913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C:\Users\soon%20kien%20yuan\Desktop\ump\sem%203\database\project\photo\image-20220112143448780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AAFF02" w14:textId="77777777" w:rsidR="007657B6" w:rsidRDefault="007657B6">
      <w:pPr>
        <w:pStyle w:val="ImageCaption"/>
      </w:pPr>
    </w:p>
    <w:p w14:paraId="5E05F180" w14:textId="77777777" w:rsidR="007657B6" w:rsidRDefault="000832F9">
      <w:pPr>
        <w:pStyle w:val="Heading3"/>
      </w:pPr>
      <w:bookmarkStart w:id="7" w:name="X0260004bbb26520ea17f425ed6d63e3ac3ab791"/>
      <w:bookmarkEnd w:id="6"/>
      <w:r>
        <w:t>7. To update the departureTime in historicalfreight table for correction</w:t>
      </w:r>
    </w:p>
    <w:p w14:paraId="250EAC6B" w14:textId="77777777" w:rsidR="007657B6" w:rsidRDefault="000832F9">
      <w:pPr>
        <w:pStyle w:val="SourceCode"/>
      </w:pPr>
      <w:r>
        <w:rPr>
          <w:rStyle w:val="KeywordTok"/>
        </w:rPr>
        <w:t>update</w:t>
      </w:r>
      <w:r>
        <w:rPr>
          <w:rStyle w:val="NormalTok"/>
        </w:rPr>
        <w:t xml:space="preserve"> historicalfreight </w:t>
      </w:r>
      <w:r>
        <w:br/>
      </w:r>
      <w:r>
        <w:rPr>
          <w:rStyle w:val="KeywordTok"/>
        </w:rPr>
        <w:t>set</w:t>
      </w:r>
      <w:r>
        <w:rPr>
          <w:rStyle w:val="NormalTok"/>
        </w:rPr>
        <w:t xml:space="preserve"> departureTime </w:t>
      </w:r>
      <w:r>
        <w:rPr>
          <w:rStyle w:val="OperatorTok"/>
        </w:rPr>
        <w:t>=</w:t>
      </w:r>
      <w:r>
        <w:rPr>
          <w:rStyle w:val="OtherTok"/>
        </w:rPr>
        <w:t>"2022-12-20 05:05:05"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freightID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OtherTok"/>
        </w:rPr>
        <w:t>"PABU2841438"</w:t>
      </w:r>
      <w:r>
        <w:rPr>
          <w:rStyle w:val="NormalTok"/>
        </w:rPr>
        <w:t>,</w:t>
      </w:r>
      <w:r>
        <w:rPr>
          <w:rStyle w:val="OtherTok"/>
        </w:rPr>
        <w:t>"PABU2454948"</w:t>
      </w:r>
      <w:r>
        <w:rPr>
          <w:rStyle w:val="NormalTok"/>
        </w:rPr>
        <w:t>,</w:t>
      </w:r>
      <w:r>
        <w:rPr>
          <w:rStyle w:val="OtherTok"/>
        </w:rPr>
        <w:t>"PABU2615908"</w:t>
      </w:r>
      <w:r>
        <w:rPr>
          <w:rStyle w:val="NormalTok"/>
        </w:rPr>
        <w:t>);</w:t>
      </w:r>
    </w:p>
    <w:p w14:paraId="3EF95472" w14:textId="77777777" w:rsidR="007657B6" w:rsidRDefault="000832F9">
      <w:pPr>
        <w:pStyle w:val="CaptionedFigure"/>
      </w:pPr>
      <w:r>
        <w:rPr>
          <w:noProof/>
        </w:rPr>
        <w:drawing>
          <wp:inline distT="0" distB="0" distL="0" distR="0" wp14:anchorId="43BBEA4D" wp14:editId="1B1873AD">
            <wp:extent cx="5334000" cy="955445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C:\Users\soon%20kien%20yuan\Desktop\ump\sem%203\database\project\photo\image-2022011214545821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296F81" w14:textId="77777777" w:rsidR="007657B6" w:rsidRDefault="007657B6">
      <w:pPr>
        <w:pStyle w:val="ImageCaption"/>
      </w:pPr>
    </w:p>
    <w:p w14:paraId="16A79CC1" w14:textId="77777777" w:rsidR="007657B6" w:rsidRDefault="000832F9">
      <w:pPr>
        <w:pStyle w:val="CaptionedFigure"/>
      </w:pPr>
      <w:r>
        <w:rPr>
          <w:noProof/>
        </w:rPr>
        <w:drawing>
          <wp:inline distT="0" distB="0" distL="0" distR="0" wp14:anchorId="141A7650" wp14:editId="563992F5">
            <wp:extent cx="5334000" cy="1001888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C:\Users\soon%20kien%20yuan\Desktop\ump\sem%203\database\project\photo\image-2022011214553498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B299BC" w14:textId="51165F3E" w:rsidR="007657B6" w:rsidRDefault="000832F9">
      <w:pPr>
        <w:pStyle w:val="Heading3"/>
      </w:pPr>
      <w:bookmarkStart w:id="8" w:name="Xacfa190fe12d03e7c67d28b9f2315f9c8da09f9"/>
      <w:bookmarkEnd w:id="7"/>
      <w:r>
        <w:t xml:space="preserve">8. To calculate the number of </w:t>
      </w:r>
      <w:proofErr w:type="gramStart"/>
      <w:r>
        <w:t>freight</w:t>
      </w:r>
      <w:proofErr w:type="gramEnd"/>
      <w:r>
        <w:t xml:space="preserve"> in each area</w:t>
      </w:r>
    </w:p>
    <w:p w14:paraId="22C07D51" w14:textId="77777777" w:rsidR="007657B6" w:rsidRDefault="000832F9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areaid </w:t>
      </w:r>
      <w:r>
        <w:rPr>
          <w:rStyle w:val="KeywordTok"/>
        </w:rPr>
        <w:t>as</w:t>
      </w:r>
      <w:r>
        <w:rPr>
          <w:rStyle w:val="NormalTok"/>
        </w:rPr>
        <w:t xml:space="preserve"> Area,</w:t>
      </w:r>
      <w:r>
        <w:rPr>
          <w:rStyle w:val="FunctionTok"/>
        </w:rPr>
        <w:t>count</w:t>
      </w:r>
      <w:r>
        <w:rPr>
          <w:rStyle w:val="NormalTok"/>
        </w:rPr>
        <w:t xml:space="preserve">(areaID) </w:t>
      </w:r>
      <w:r>
        <w:rPr>
          <w:rStyle w:val="KeywordTok"/>
        </w:rPr>
        <w:t>as</w:t>
      </w:r>
      <w:r>
        <w:rPr>
          <w:rStyle w:val="NormalTok"/>
        </w:rPr>
        <w:t xml:space="preserve"> FreightCoun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freight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areaID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areaid </w:t>
      </w:r>
      <w:r>
        <w:rPr>
          <w:rStyle w:val="KeywordTok"/>
        </w:rPr>
        <w:t>asc</w:t>
      </w:r>
      <w:r>
        <w:rPr>
          <w:rStyle w:val="NormalTok"/>
        </w:rPr>
        <w:t>;</w:t>
      </w:r>
    </w:p>
    <w:p w14:paraId="4D9452DC" w14:textId="77777777" w:rsidR="007657B6" w:rsidRDefault="000832F9">
      <w:pPr>
        <w:pStyle w:val="CaptionedFigure"/>
      </w:pPr>
      <w:r>
        <w:rPr>
          <w:noProof/>
        </w:rPr>
        <w:drawing>
          <wp:inline distT="0" distB="0" distL="0" distR="0" wp14:anchorId="79C7AE2C" wp14:editId="24B1E082">
            <wp:extent cx="2286000" cy="174498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C:\Users\soon%20kien%20yuan\Desktop\ump\sem%203\database\project\photo\image-2022011215110605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74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3B91DF" w14:textId="77777777" w:rsidR="007657B6" w:rsidRDefault="007657B6">
      <w:pPr>
        <w:pStyle w:val="ImageCaption"/>
      </w:pPr>
    </w:p>
    <w:p w14:paraId="5E57EA95" w14:textId="77777777" w:rsidR="007657B6" w:rsidRDefault="000832F9">
      <w:pPr>
        <w:pStyle w:val="Heading3"/>
      </w:pPr>
      <w:bookmarkStart w:id="9" w:name="X503a17d3a00aaf6ac78cb1a9508906dbefd9036"/>
      <w:bookmarkEnd w:id="8"/>
      <w:r>
        <w:lastRenderedPageBreak/>
        <w:t>9. To search all information of vehicle info regarding transportation of high risk liquid cargo by u</w:t>
      </w:r>
      <w:r>
        <w:t>sing related keywords</w:t>
      </w:r>
    </w:p>
    <w:p w14:paraId="6DCF3669" w14:textId="77777777" w:rsidR="007657B6" w:rsidRDefault="000832F9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vehicleinfo</w:t>
      </w:r>
      <w:r>
        <w:rPr>
          <w:rStyle w:val="NormalTok"/>
        </w:rPr>
        <w:tab/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vehicleDescription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danger%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 </w:t>
      </w:r>
      <w:r>
        <w:rPr>
          <w:rStyle w:val="StringTok"/>
        </w:rPr>
        <w:t>'%dangerous%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StringTok"/>
        </w:rPr>
        <w:t>'%hazardous%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StringTok"/>
        </w:rPr>
        <w:t>'%risk%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StringTok"/>
        </w:rPr>
        <w:t>'%liquid%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StringTok"/>
        </w:rPr>
        <w:t>'%fluid%'</w:t>
      </w:r>
      <w:r>
        <w:br/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StringTok"/>
        </w:rPr>
        <w:t>'%solution%'</w:t>
      </w:r>
      <w:r>
        <w:rPr>
          <w:rStyle w:val="NormalTok"/>
        </w:rPr>
        <w:t>;</w:t>
      </w:r>
    </w:p>
    <w:p w14:paraId="416743A5" w14:textId="77777777" w:rsidR="007657B6" w:rsidRDefault="000832F9">
      <w:pPr>
        <w:pStyle w:val="CaptionedFigure"/>
      </w:pPr>
      <w:r>
        <w:rPr>
          <w:noProof/>
        </w:rPr>
        <w:drawing>
          <wp:inline distT="0" distB="0" distL="0" distR="0" wp14:anchorId="32FD5043" wp14:editId="3AFCD635">
            <wp:extent cx="5334000" cy="518512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C:\Users\soon%20kien%20yuan\Desktop\ump\sem%203\database\project\photo\image-2022011215310189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9AE131" w14:textId="77777777" w:rsidR="007657B6" w:rsidRDefault="007657B6">
      <w:pPr>
        <w:pStyle w:val="ImageCaption"/>
      </w:pPr>
    </w:p>
    <w:p w14:paraId="1DBDDCE2" w14:textId="77777777" w:rsidR="007657B6" w:rsidRDefault="000832F9">
      <w:pPr>
        <w:pStyle w:val="Heading3"/>
      </w:pPr>
      <w:bookmarkStart w:id="10" w:name="X2672258e2276170c9a6dd1a979ad596176f5003"/>
      <w:bookmarkEnd w:id="9"/>
      <w:r>
        <w:t xml:space="preserve">10. Find all the freight ID and area id where location x is not in the </w:t>
      </w:r>
      <w:r>
        <w:t xml:space="preserve">range of 1 and 60, location y is not in the range of 1 and 60 and stack level is in the range of 1 and 3. </w:t>
      </w:r>
    </w:p>
    <w:p w14:paraId="17CF99E7" w14:textId="77777777" w:rsidR="007657B6" w:rsidRDefault="000832F9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freightID, areaID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freight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locx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locy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stacklvl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areaID </w:t>
      </w:r>
      <w:r>
        <w:rPr>
          <w:rStyle w:val="KeywordTok"/>
        </w:rPr>
        <w:t>asc</w:t>
      </w:r>
      <w:r>
        <w:rPr>
          <w:rStyle w:val="NormalTok"/>
        </w:rPr>
        <w:t xml:space="preserve"> ;</w:t>
      </w:r>
    </w:p>
    <w:p w14:paraId="124FF78E" w14:textId="77777777" w:rsidR="007657B6" w:rsidRDefault="000832F9">
      <w:pPr>
        <w:pStyle w:val="CaptionedFigure"/>
      </w:pPr>
      <w:r>
        <w:rPr>
          <w:noProof/>
        </w:rPr>
        <w:drawing>
          <wp:inline distT="0" distB="0" distL="0" distR="0" wp14:anchorId="10B28E1E" wp14:editId="2D02C6BA">
            <wp:extent cx="3225800" cy="38608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C:\Users\soon%20kien%20yuan\Desktop\ump\sem%203\database\project\photo\image-2022011215381441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0"/>
    <w:bookmarkEnd w:id="10"/>
    <w:p w14:paraId="20D8C4C0" w14:textId="77777777" w:rsidR="007657B6" w:rsidRDefault="007657B6">
      <w:pPr>
        <w:pStyle w:val="ImageCaption"/>
      </w:pPr>
    </w:p>
    <w:sectPr w:rsidR="007657B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9611C9" w14:textId="77777777" w:rsidR="000832F9" w:rsidRDefault="000832F9">
      <w:pPr>
        <w:spacing w:after="0"/>
      </w:pPr>
      <w:r>
        <w:separator/>
      </w:r>
    </w:p>
  </w:endnote>
  <w:endnote w:type="continuationSeparator" w:id="0">
    <w:p w14:paraId="07FEC9C5" w14:textId="77777777" w:rsidR="000832F9" w:rsidRDefault="000832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C8CA9" w14:textId="77777777" w:rsidR="000832F9" w:rsidRDefault="000832F9">
      <w:r>
        <w:separator/>
      </w:r>
    </w:p>
  </w:footnote>
  <w:footnote w:type="continuationSeparator" w:id="0">
    <w:p w14:paraId="10FBA262" w14:textId="77777777" w:rsidR="000832F9" w:rsidRDefault="000832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2F6E8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657B6"/>
    <w:rsid w:val="000832F9"/>
    <w:rsid w:val="007657B6"/>
    <w:rsid w:val="00E01BC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1439E"/>
  <w15:docId w15:val="{519356C7-877C-499D-9179-56587141A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08</Words>
  <Characters>2902</Characters>
  <Application>Microsoft Office Word</Application>
  <DocSecurity>0</DocSecurity>
  <Lines>24</Lines>
  <Paragraphs>6</Paragraphs>
  <ScaleCrop>false</ScaleCrop>
  <Company/>
  <LinksUpToDate>false</LinksUpToDate>
  <CharactersWithSpaces>3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ON KIEN YUAN</cp:lastModifiedBy>
  <cp:revision>3</cp:revision>
  <dcterms:created xsi:type="dcterms:W3CDTF">2022-01-18T09:15:00Z</dcterms:created>
  <dcterms:modified xsi:type="dcterms:W3CDTF">2022-01-18T09:19:00Z</dcterms:modified>
</cp:coreProperties>
</file>